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8A7A8" w14:textId="77777777" w:rsidR="00EB2BD1" w:rsidRDefault="00717A37">
      <w:pPr>
        <w:pStyle w:val="Title"/>
      </w:pPr>
      <w:r>
        <w:t>Combined Analysis Qualifying Exam, January 2005</w:t>
      </w:r>
    </w:p>
    <w:p w14:paraId="44B61163" w14:textId="77777777" w:rsidR="00EB2BD1" w:rsidRDefault="00717A37">
      <w:pPr>
        <w:pStyle w:val="Heading2"/>
      </w:pPr>
      <w:bookmarkStart w:id="0" w:name="combined-analysis-qualifying-exam"/>
      <w:bookmarkStart w:id="1" w:name="main-content"/>
      <w:bookmarkStart w:id="2" w:name="real-analysis-title"/>
      <w:r>
        <w:t>Analysis Qualifying Exam: real analysis part</w:t>
      </w:r>
    </w:p>
    <w:p w14:paraId="17C5DB88" w14:textId="77777777" w:rsidR="00EB2BD1" w:rsidRDefault="00717A37">
      <w:pPr>
        <w:pStyle w:val="FirstParagraph"/>
      </w:pPr>
      <w:r>
        <w:t>January, 2005</w:t>
      </w:r>
    </w:p>
    <w:p w14:paraId="1C83BEB5" w14:textId="77777777" w:rsidR="00EB2BD1" w:rsidRDefault="00717A37">
      <w:pPr>
        <w:pStyle w:val="Heading3"/>
      </w:pPr>
      <w:bookmarkStart w:id="3" w:name="instructions"/>
      <w:r>
        <w:t>Instructions</w:t>
      </w:r>
    </w:p>
    <w:p w14:paraId="0537F87B" w14:textId="77777777" w:rsidR="00EB2BD1" w:rsidRDefault="00717A37">
      <w:pPr>
        <w:pStyle w:val="FirstParagraph"/>
      </w:pPr>
      <w:r>
        <w:t>Do all 5 problems.</w:t>
      </w:r>
    </w:p>
    <w:p w14:paraId="4F44282D" w14:textId="77777777" w:rsidR="00EB2BD1" w:rsidRDefault="00717A37">
      <w:pPr>
        <w:pStyle w:val="Heading3"/>
      </w:pPr>
      <w:bookmarkStart w:id="4" w:name="problems"/>
      <w:bookmarkEnd w:id="3"/>
      <w:r>
        <w:t>Problems</w:t>
      </w:r>
    </w:p>
    <w:p w14:paraId="04C6279C" w14:textId="77777777" w:rsidR="00EB2BD1" w:rsidRDefault="00717A37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A</m:t>
        </m:r>
      </m:oMath>
      <w:r>
        <w:t xml:space="preserve"> is an uncountable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is the set of limit points of </w:t>
      </w:r>
      <m:oMath>
        <m:r>
          <w:rPr>
            <w:rFonts w:ascii="Cambria Math" w:hAnsi="Cambria Math"/>
          </w:rPr>
          <m:t>A</m:t>
        </m:r>
      </m:oMath>
      <w:r>
        <w:t xml:space="preserve">. Prov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is uncountable.</w:t>
      </w:r>
    </w:p>
    <w:p w14:paraId="40EA364E" w14:textId="77777777" w:rsidR="00EB2BD1" w:rsidRDefault="00717A37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, prove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</m:sup>
            </m:sSup>
          </m:den>
        </m:f>
      </m:oMath>
      <w:r>
        <w:t xml:space="preserve"> is not integrable 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, but</w:t>
      </w:r>
    </w:p>
    <w:p w14:paraId="743235BC" w14:textId="77777777" w:rsidR="00EB2BD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4544609D" w14:textId="77777777" w:rsidR="00EB2BD1" w:rsidRDefault="00717A37">
      <w:pPr>
        <w:pStyle w:val="Compact"/>
        <w:numPr>
          <w:ilvl w:val="0"/>
          <w:numId w:val="1"/>
        </w:numPr>
      </w:pPr>
      <w:r>
        <w:t>exists.</w:t>
      </w:r>
    </w:p>
    <w:p w14:paraId="6B3B2F7D" w14:textId="77777777" w:rsidR="00EB2BD1" w:rsidRDefault="00717A37">
      <w:pPr>
        <w:pStyle w:val="Compact"/>
        <w:numPr>
          <w:ilvl w:val="0"/>
          <w:numId w:val="2"/>
        </w:numPr>
      </w:pPr>
      <w:r>
        <w:t xml:space="preserve">Suppos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a sequence of continuous functions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>
        <w:t xml:space="preserve"> with the property that for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>
        <w:t>,</w:t>
      </w:r>
    </w:p>
    <w:p w14:paraId="5899C10D" w14:textId="77777777" w:rsidR="00EB2BD1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|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D8FE644" w14:textId="77777777" w:rsidR="00EB2BD1" w:rsidRDefault="00717A37">
      <w:pPr>
        <w:pStyle w:val="Compact"/>
        <w:numPr>
          <w:ilvl w:val="0"/>
          <w:numId w:val="1"/>
        </w:numPr>
      </w:pPr>
      <w:r>
        <w:t xml:space="preserve">Prove the sequenc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converges to a continuous function.</w:t>
      </w:r>
    </w:p>
    <w:p w14:paraId="348190AD" w14:textId="77777777" w:rsidR="00EB2BD1" w:rsidRDefault="00717A37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μ</m:t>
        </m:r>
      </m:oMath>
      <w:r>
        <w:t xml:space="preserve"> is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L</m:t>
        </m:r>
        <m:r>
          <m:rPr>
            <m:scr m:val="double-struck"/>
            <m:sty m:val="p"/>
          </m:rPr>
          <w:rPr>
            <w:rFonts w:ascii="Cambria Math" w:hAnsi="Cambria Math"/>
          </w:rPr>
          <m:t>(R,</m:t>
        </m:r>
        <m:r>
          <w:rPr>
            <w:rFonts w:ascii="Cambria Math" w:hAnsi="Cambria Math"/>
          </w:rPr>
          <m:t>d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prove that </w:t>
      </w:r>
      <m:oMath>
        <m:r>
          <w:rPr>
            <w:rFonts w:ascii="Cambria Math" w:hAnsi="Cambria Math"/>
          </w:rPr>
          <m:t>F</m:t>
        </m:r>
      </m:oMath>
      <w:r>
        <w:t xml:space="preserve"> is absolutely continuous where</w:t>
      </w:r>
    </w:p>
    <w:p w14:paraId="69980BBF" w14:textId="77777777" w:rsidR="00EB2BD1" w:rsidRDefault="00717A3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(-∞,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907827F" w14:textId="77777777" w:rsidR="00EB2BD1" w:rsidRDefault="00717A3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continuously differentiabl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and suppose that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are both integrable. Prove</w:t>
      </w:r>
    </w:p>
    <w:p w14:paraId="0025E907" w14:textId="77777777" w:rsidR="00EB2BD1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9696F6F" w14:textId="77777777" w:rsidR="00EB2BD1" w:rsidRDefault="00717A37">
      <w:pPr>
        <w:pStyle w:val="Heading2"/>
      </w:pPr>
      <w:bookmarkStart w:id="5" w:name="complex-analysis-title"/>
      <w:bookmarkEnd w:id="2"/>
      <w:bookmarkEnd w:id="4"/>
      <w:r>
        <w:t>Analysis Qualifying Exam: complex analysis part</w:t>
      </w:r>
    </w:p>
    <w:p w14:paraId="6CE4D083" w14:textId="77777777" w:rsidR="00EB2BD1" w:rsidRDefault="00717A37">
      <w:pPr>
        <w:pStyle w:val="FirstParagraph"/>
      </w:pPr>
      <w:r>
        <w:t>January, 2005</w:t>
      </w:r>
    </w:p>
    <w:p w14:paraId="21201BFD" w14:textId="77777777" w:rsidR="00EB2BD1" w:rsidRDefault="00717A37">
      <w:pPr>
        <w:pStyle w:val="Heading3"/>
      </w:pPr>
      <w:bookmarkStart w:id="6" w:name="instructions-1"/>
      <w:r>
        <w:t>Instructions</w:t>
      </w:r>
    </w:p>
    <w:p w14:paraId="67DE900D" w14:textId="77777777" w:rsidR="00EB2BD1" w:rsidRDefault="00717A37">
      <w:pPr>
        <w:pStyle w:val="FirstParagraph"/>
      </w:pPr>
      <w:r>
        <w:t>5 problems, counted 10 points apiece.</w:t>
      </w:r>
    </w:p>
    <w:p w14:paraId="60492613" w14:textId="77777777" w:rsidR="00EB2BD1" w:rsidRDefault="00717A37">
      <w:pPr>
        <w:pStyle w:val="Heading3"/>
      </w:pPr>
      <w:bookmarkStart w:id="7" w:name="problems-1"/>
      <w:bookmarkEnd w:id="6"/>
      <w:r>
        <w:lastRenderedPageBreak/>
        <w:t>Problems</w:t>
      </w:r>
    </w:p>
    <w:p w14:paraId="7146A18F" w14:textId="77777777" w:rsidR="00EB2BD1" w:rsidRDefault="00717A37">
      <w:pPr>
        <w:pStyle w:val="Compact"/>
        <w:numPr>
          <w:ilvl w:val="0"/>
          <w:numId w:val="3"/>
        </w:numPr>
      </w:pPr>
      <w:r>
        <w:t>State the most general version that you know of Cauchy's Integral Formula and then sketch a proof of the simplest version of Cauchy's Integral Formula.</w:t>
      </w:r>
    </w:p>
    <w:p w14:paraId="3DB0D20D" w14:textId="77777777" w:rsidR="00EB2BD1" w:rsidRDefault="00717A37">
      <w:pPr>
        <w:pStyle w:val="Compact"/>
        <w:numPr>
          <w:ilvl w:val="0"/>
          <w:numId w:val="3"/>
        </w:numPr>
      </w:pPr>
      <w:r>
        <w:t>Evaluate the following integral by the method of residues (with justification).</w:t>
      </w:r>
    </w:p>
    <w:p w14:paraId="4377142A" w14:textId="77777777" w:rsidR="00EB2BD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4A4D681F" w14:textId="77777777" w:rsidR="00EB2BD1" w:rsidRDefault="00717A37">
      <w:pPr>
        <w:pStyle w:val="Compact"/>
        <w:numPr>
          <w:ilvl w:val="0"/>
          <w:numId w:val="3"/>
        </w:numPr>
      </w:pPr>
      <w:r>
        <w:t xml:space="preserve">Prove that if a complex power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converges for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then it converges absolutely in the open disk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C:|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|&lt;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d>
      </m:oMath>
      <w:r>
        <w:t xml:space="preserve"> and uniformly on any closed subdisk.</w:t>
      </w:r>
    </w:p>
    <w:p w14:paraId="16A05770" w14:textId="77777777" w:rsidR="00EB2BD1" w:rsidRDefault="00717A37">
      <w:pPr>
        <w:pStyle w:val="Compact"/>
        <w:numPr>
          <w:ilvl w:val="0"/>
          <w:numId w:val="3"/>
        </w:numPr>
      </w:pPr>
      <w:r>
        <w:t>State the general theorem on existence of a Laurent series and determine the Laurent series for</w:t>
      </w:r>
    </w:p>
    <w:p w14:paraId="204725ED" w14:textId="77777777" w:rsidR="00EB2BD1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486BE73" w14:textId="77777777" w:rsidR="00EB2BD1" w:rsidRDefault="00717A37">
      <w:pPr>
        <w:pStyle w:val="Compact"/>
        <w:numPr>
          <w:ilvl w:val="0"/>
          <w:numId w:val="1"/>
        </w:numPr>
      </w:pPr>
      <w:r>
        <w:t xml:space="preserve">on the annulu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 on the annul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20453B50" w14:textId="77777777" w:rsidR="00EB2BD1" w:rsidRDefault="00717A37">
      <w:pPr>
        <w:pStyle w:val="Compact"/>
        <w:numPr>
          <w:ilvl w:val="0"/>
          <w:numId w:val="3"/>
        </w:numPr>
      </w:pPr>
      <w:r>
        <w:t xml:space="preserve">Construct a conformal mapping from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onto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w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nor/>
          </m:rPr>
          <m:t xml:space="preserve"> and 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 Include a definition of conformal mapping, and indicate why your mapping is conformal.</w:t>
      </w:r>
      <w:bookmarkEnd w:id="0"/>
      <w:bookmarkEnd w:id="1"/>
      <w:bookmarkEnd w:id="5"/>
      <w:bookmarkEnd w:id="7"/>
    </w:p>
    <w:sectPr w:rsidR="00EB2BD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8C491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A1023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703943046">
    <w:abstractNumId w:val="0"/>
  </w:num>
  <w:num w:numId="2" w16cid:durableId="189077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07919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2BD1"/>
    <w:rsid w:val="001B0070"/>
    <w:rsid w:val="00717A37"/>
    <w:rsid w:val="008E582A"/>
    <w:rsid w:val="00E77546"/>
    <w:rsid w:val="00EB2BD1"/>
    <w:rsid w:val="00F5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049C6"/>
  <w15:docId w15:val="{B6F43DC3-36F4-4BA3-B1A3-96C02652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9</Words>
  <Characters>1551</Characters>
  <Application>Microsoft Office Word</Application>
  <DocSecurity>0</DocSecurity>
  <Lines>43</Lines>
  <Paragraphs>39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Analysis Qualifying Exam, January 2005</dc:title>
  <dc:creator>Paul Pollack</dc:creator>
  <cp:keywords/>
  <cp:lastModifiedBy>Paul Pollack</cp:lastModifiedBy>
  <cp:revision>3</cp:revision>
  <dcterms:created xsi:type="dcterms:W3CDTF">2026-03-28T19:52:00Z</dcterms:created>
  <dcterms:modified xsi:type="dcterms:W3CDTF">2026-03-28T19:5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